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A6C1EF" w14:textId="77777777" w:rsidR="0049396B" w:rsidRPr="003717A6" w:rsidRDefault="00211460">
      <w:pPr>
        <w:numPr>
          <w:ilvl w:val="0"/>
          <w:numId w:val="2"/>
        </w:numPr>
      </w:pPr>
      <w:bookmarkStart w:id="0" w:name="foothill-ag-booster-club"/>
      <w:bookmarkStart w:id="1" w:name="official-meeting-agenda"/>
      <w:r>
        <w:rPr>
          <w:b/>
          <w:bCs/>
        </w:rPr>
        <w:t>Call to Order</w:t>
      </w:r>
    </w:p>
    <w:p w14:paraId="13DD6019" w14:textId="37CE47C3" w:rsidR="003717A6" w:rsidRPr="00CC2EC4" w:rsidRDefault="003717A6" w:rsidP="003717A6">
      <w:pPr>
        <w:ind w:left="720"/>
      </w:pPr>
      <w:r>
        <w:rPr>
          <w:b/>
          <w:bCs/>
        </w:rPr>
        <w:t xml:space="preserve">Rhonda Serrano </w:t>
      </w:r>
    </w:p>
    <w:p w14:paraId="276ADE71" w14:textId="77777777" w:rsidR="0049396B" w:rsidRPr="003717A6" w:rsidRDefault="00211460">
      <w:pPr>
        <w:numPr>
          <w:ilvl w:val="0"/>
          <w:numId w:val="2"/>
        </w:numPr>
      </w:pPr>
      <w:r>
        <w:rPr>
          <w:b/>
          <w:bCs/>
        </w:rPr>
        <w:t>Roll Call / Establishment of Quorum</w:t>
      </w:r>
    </w:p>
    <w:p w14:paraId="28E45CE5" w14:textId="77777777" w:rsidR="003717A6" w:rsidRPr="003717A6" w:rsidRDefault="00211460">
      <w:pPr>
        <w:numPr>
          <w:ilvl w:val="0"/>
          <w:numId w:val="2"/>
        </w:numPr>
      </w:pPr>
      <w:r>
        <w:rPr>
          <w:b/>
          <w:bCs/>
        </w:rPr>
        <w:t>Approval of Minutes</w:t>
      </w:r>
    </w:p>
    <w:p w14:paraId="49E46F1D" w14:textId="2837F1EB" w:rsidR="0049396B" w:rsidRPr="00374800" w:rsidRDefault="003717A6" w:rsidP="00D617EF">
      <w:pPr>
        <w:pStyle w:val="ListParagraph"/>
        <w:numPr>
          <w:ilvl w:val="0"/>
          <w:numId w:val="17"/>
        </w:numPr>
      </w:pPr>
      <w:r w:rsidRPr="00374800">
        <w:t>02-19-2026</w:t>
      </w:r>
    </w:p>
    <w:p w14:paraId="7AFD2F8F" w14:textId="49C556FD" w:rsidR="0049396B" w:rsidRPr="00847B01" w:rsidRDefault="00211460" w:rsidP="00EF044B">
      <w:pPr>
        <w:pStyle w:val="Compact"/>
        <w:numPr>
          <w:ilvl w:val="0"/>
          <w:numId w:val="2"/>
        </w:numPr>
      </w:pPr>
      <w:r w:rsidRPr="00EF044B">
        <w:rPr>
          <w:b/>
          <w:bCs/>
        </w:rPr>
        <w:t>Treasurer’s Report</w:t>
      </w:r>
    </w:p>
    <w:p w14:paraId="4731103F" w14:textId="36169E86" w:rsidR="00AD0624" w:rsidRPr="00AD0624" w:rsidRDefault="00AD0624" w:rsidP="00374800">
      <w:pPr>
        <w:pStyle w:val="ListParagraph"/>
        <w:numPr>
          <w:ilvl w:val="0"/>
          <w:numId w:val="17"/>
        </w:numPr>
      </w:pPr>
      <w:r>
        <w:t>Leslie Whitesell</w:t>
      </w:r>
    </w:p>
    <w:p w14:paraId="1ED31906" w14:textId="0C7A3432" w:rsidR="0049396B" w:rsidRPr="00F94CB5" w:rsidRDefault="00211460">
      <w:pPr>
        <w:numPr>
          <w:ilvl w:val="0"/>
          <w:numId w:val="2"/>
        </w:numPr>
      </w:pPr>
      <w:r>
        <w:rPr>
          <w:b/>
          <w:bCs/>
        </w:rPr>
        <w:t>Advisor’s Report</w:t>
      </w:r>
    </w:p>
    <w:p w14:paraId="226DC94E" w14:textId="2789B8B9" w:rsidR="00814C82" w:rsidRDefault="00F94CB5" w:rsidP="00AD0624">
      <w:pPr>
        <w:pStyle w:val="ListParagraph"/>
        <w:numPr>
          <w:ilvl w:val="0"/>
          <w:numId w:val="10"/>
        </w:numPr>
        <w:spacing w:after="0"/>
      </w:pPr>
      <w:r>
        <w:t>Vernon Clark</w:t>
      </w:r>
    </w:p>
    <w:p w14:paraId="21850061" w14:textId="7FDCB883" w:rsidR="00814C82" w:rsidRDefault="00691F7E" w:rsidP="00AD0624">
      <w:pPr>
        <w:pStyle w:val="ListParagraph"/>
        <w:numPr>
          <w:ilvl w:val="0"/>
          <w:numId w:val="10"/>
        </w:numPr>
        <w:spacing w:after="0"/>
      </w:pPr>
      <w:r>
        <w:t>Sierra Hawksworth</w:t>
      </w:r>
    </w:p>
    <w:p w14:paraId="03871175" w14:textId="7DA70BBC" w:rsidR="00814C82" w:rsidRDefault="00691F7E" w:rsidP="00AD0624">
      <w:pPr>
        <w:pStyle w:val="ListParagraph"/>
        <w:numPr>
          <w:ilvl w:val="0"/>
          <w:numId w:val="10"/>
        </w:numPr>
        <w:spacing w:after="0"/>
      </w:pPr>
      <w:r>
        <w:t>Elijah Serrano</w:t>
      </w:r>
    </w:p>
    <w:p w14:paraId="710837BD" w14:textId="066C4B07" w:rsidR="00F94CB5" w:rsidRDefault="00691F7E" w:rsidP="00AD0624">
      <w:pPr>
        <w:pStyle w:val="ListParagraph"/>
        <w:numPr>
          <w:ilvl w:val="0"/>
          <w:numId w:val="10"/>
        </w:numPr>
        <w:spacing w:after="0"/>
      </w:pPr>
      <w:r>
        <w:t>Josh Meng</w:t>
      </w:r>
    </w:p>
    <w:p w14:paraId="553E4C30" w14:textId="77777777" w:rsidR="00374800" w:rsidRDefault="00374800" w:rsidP="00374800">
      <w:pPr>
        <w:spacing w:after="0"/>
      </w:pPr>
    </w:p>
    <w:p w14:paraId="2373B6AD" w14:textId="6FB554AC" w:rsidR="0049396B" w:rsidRPr="003717A6" w:rsidRDefault="00211460">
      <w:pPr>
        <w:numPr>
          <w:ilvl w:val="0"/>
          <w:numId w:val="2"/>
        </w:numPr>
      </w:pPr>
      <w:r>
        <w:rPr>
          <w:b/>
          <w:bCs/>
        </w:rPr>
        <w:t>Old Business</w:t>
      </w:r>
    </w:p>
    <w:p w14:paraId="12593150" w14:textId="12CFD756" w:rsidR="003717A6" w:rsidRPr="00374800" w:rsidRDefault="00C92B1E" w:rsidP="00374800">
      <w:pPr>
        <w:pStyle w:val="ListParagraph"/>
        <w:numPr>
          <w:ilvl w:val="0"/>
          <w:numId w:val="18"/>
        </w:numPr>
      </w:pPr>
      <w:r w:rsidRPr="00374800">
        <w:t xml:space="preserve">Fundraising </w:t>
      </w:r>
    </w:p>
    <w:p w14:paraId="2933C6DE" w14:textId="3BD17D13" w:rsidR="0049396B" w:rsidRPr="00C603DD" w:rsidRDefault="00211460">
      <w:pPr>
        <w:numPr>
          <w:ilvl w:val="0"/>
          <w:numId w:val="2"/>
        </w:numPr>
      </w:pPr>
      <w:r>
        <w:rPr>
          <w:b/>
          <w:bCs/>
        </w:rPr>
        <w:t>New</w:t>
      </w:r>
      <w:r w:rsidRPr="00374800">
        <w:rPr>
          <w:b/>
          <w:bCs/>
        </w:rPr>
        <w:t xml:space="preserve"> Business</w:t>
      </w:r>
    </w:p>
    <w:p w14:paraId="34D28EE3" w14:textId="77777777" w:rsidR="00241066" w:rsidRDefault="008527B8" w:rsidP="00D617EF">
      <w:pPr>
        <w:pStyle w:val="ListParagraph"/>
        <w:numPr>
          <w:ilvl w:val="0"/>
          <w:numId w:val="15"/>
        </w:numPr>
      </w:pPr>
      <w:r>
        <w:t xml:space="preserve">T-Shirt Design </w:t>
      </w:r>
    </w:p>
    <w:p w14:paraId="627710EC" w14:textId="704C291F" w:rsidR="00C92B1E" w:rsidRDefault="003E417E" w:rsidP="00D617EF">
      <w:pPr>
        <w:pStyle w:val="ListParagraph"/>
        <w:numPr>
          <w:ilvl w:val="0"/>
          <w:numId w:val="15"/>
        </w:numPr>
      </w:pPr>
      <w:r w:rsidRPr="00374800">
        <w:t>Go</w:t>
      </w:r>
      <w:r w:rsidR="00693E14">
        <w:t xml:space="preserve"> </w:t>
      </w:r>
      <w:r>
        <w:t xml:space="preserve">Daddy </w:t>
      </w:r>
      <w:r w:rsidR="00C92B1E" w:rsidRPr="00374800">
        <w:t>Car</w:t>
      </w:r>
      <w:r w:rsidR="009D63C0" w:rsidRPr="00374800">
        <w:t xml:space="preserve">d Reader </w:t>
      </w:r>
    </w:p>
    <w:p w14:paraId="4260F915" w14:textId="77777777" w:rsidR="0049396B" w:rsidRPr="009D63C0" w:rsidRDefault="00211460">
      <w:pPr>
        <w:numPr>
          <w:ilvl w:val="0"/>
          <w:numId w:val="2"/>
        </w:numPr>
      </w:pPr>
      <w:r>
        <w:rPr>
          <w:b/>
          <w:bCs/>
        </w:rPr>
        <w:t>Committee Reports</w:t>
      </w:r>
    </w:p>
    <w:p w14:paraId="5EE0A885" w14:textId="5F70E66C" w:rsidR="009D63C0" w:rsidRDefault="00ED4C5A" w:rsidP="00D617EF">
      <w:pPr>
        <w:pStyle w:val="ListParagraph"/>
        <w:numPr>
          <w:ilvl w:val="0"/>
          <w:numId w:val="14"/>
        </w:numPr>
      </w:pPr>
      <w:r>
        <w:t xml:space="preserve">Drive Thru BBQ </w:t>
      </w:r>
      <w:r w:rsidR="003533CD">
        <w:t xml:space="preserve">Thru – Job responsibilities </w:t>
      </w:r>
    </w:p>
    <w:p w14:paraId="5AAEC1FA" w14:textId="0FE4FC74" w:rsidR="00ED4C5A" w:rsidRPr="005277F6" w:rsidRDefault="00A42E29" w:rsidP="00D617EF">
      <w:pPr>
        <w:pStyle w:val="ListParagraph"/>
        <w:numPr>
          <w:ilvl w:val="0"/>
          <w:numId w:val="14"/>
        </w:numPr>
      </w:pPr>
      <w:r>
        <w:t xml:space="preserve">Clay Freeman – Scholarships </w:t>
      </w:r>
    </w:p>
    <w:p w14:paraId="1D406A94" w14:textId="568825DD" w:rsidR="0049396B" w:rsidRPr="00A42E29" w:rsidRDefault="00211460" w:rsidP="00F94CB5">
      <w:pPr>
        <w:numPr>
          <w:ilvl w:val="0"/>
          <w:numId w:val="2"/>
        </w:numPr>
      </w:pPr>
      <w:r w:rsidRPr="00F94CB5">
        <w:rPr>
          <w:b/>
          <w:bCs/>
        </w:rPr>
        <w:t>Announcements</w:t>
      </w:r>
    </w:p>
    <w:p w14:paraId="3CC5D70A" w14:textId="376DE061" w:rsidR="00465E42" w:rsidRPr="00D617EF" w:rsidRDefault="005A4930" w:rsidP="00D617EF">
      <w:pPr>
        <w:pStyle w:val="ListParagraph"/>
        <w:numPr>
          <w:ilvl w:val="0"/>
          <w:numId w:val="13"/>
        </w:numPr>
      </w:pPr>
      <w:r w:rsidRPr="00D617EF">
        <w:t xml:space="preserve">Trojan Show Case is </w:t>
      </w:r>
      <w:r w:rsidR="00465E42" w:rsidRPr="00D617EF">
        <w:t xml:space="preserve">March 17, </w:t>
      </w:r>
      <w:r w:rsidR="003E417E" w:rsidRPr="00D617EF">
        <w:t>2026,</w:t>
      </w:r>
      <w:r w:rsidR="00465E42" w:rsidRPr="00D617EF">
        <w:t xml:space="preserve"> </w:t>
      </w:r>
      <w:r w:rsidR="003E417E">
        <w:t>what time?</w:t>
      </w:r>
    </w:p>
    <w:p w14:paraId="42107256" w14:textId="6D8D0733" w:rsidR="003E417E" w:rsidRDefault="00EF3CE9" w:rsidP="00D617EF">
      <w:pPr>
        <w:pStyle w:val="ListParagraph"/>
        <w:numPr>
          <w:ilvl w:val="0"/>
          <w:numId w:val="13"/>
        </w:numPr>
      </w:pPr>
      <w:r w:rsidRPr="00D617EF">
        <w:t xml:space="preserve">State Conference Meeting March 19, </w:t>
      </w:r>
      <w:r w:rsidR="003E417E" w:rsidRPr="00D617EF">
        <w:t>2026,</w:t>
      </w:r>
      <w:r w:rsidR="003E417E">
        <w:t xml:space="preserve"> what time?</w:t>
      </w:r>
    </w:p>
    <w:p w14:paraId="2ECB6B27" w14:textId="4EB082B3" w:rsidR="00EF3CE9" w:rsidRPr="00D617EF" w:rsidRDefault="00756FE1" w:rsidP="003E417E">
      <w:pPr>
        <w:pStyle w:val="ListParagraph"/>
        <w:ind w:left="1440"/>
      </w:pPr>
      <w:r>
        <w:t xml:space="preserve"> </w:t>
      </w:r>
      <w:r w:rsidR="003E417E">
        <w:t xml:space="preserve">Freeman family donating Raffle Basket </w:t>
      </w:r>
      <w:r w:rsidR="00EF3CE9" w:rsidRPr="00D617EF">
        <w:t xml:space="preserve"> </w:t>
      </w:r>
    </w:p>
    <w:p w14:paraId="614AD6D3" w14:textId="7D748C0C" w:rsidR="005C6016" w:rsidRPr="005C6016" w:rsidRDefault="00211460" w:rsidP="00241066">
      <w:pPr>
        <w:ind w:left="720"/>
      </w:pPr>
      <w:r>
        <w:rPr>
          <w:b/>
          <w:bCs/>
        </w:rPr>
        <w:t>Adjournment</w:t>
      </w:r>
      <w:r w:rsidR="00241066">
        <w:rPr>
          <w:b/>
          <w:bCs/>
        </w:rPr>
        <w:tab/>
      </w:r>
      <w:r w:rsidR="00241066">
        <w:rPr>
          <w:b/>
          <w:bCs/>
        </w:rPr>
        <w:tab/>
      </w:r>
      <w:r w:rsidR="00241066">
        <w:rPr>
          <w:b/>
          <w:bCs/>
        </w:rPr>
        <w:tab/>
      </w:r>
      <w:r>
        <w:rPr>
          <w:b/>
          <w:bCs/>
        </w:rPr>
        <w:t xml:space="preserve">Next Scheduled </w:t>
      </w:r>
      <w:r w:rsidR="00890260">
        <w:rPr>
          <w:b/>
          <w:bCs/>
        </w:rPr>
        <w:t>Meeting</w:t>
      </w:r>
      <w:r w:rsidR="001F4178">
        <w:rPr>
          <w:b/>
          <w:bCs/>
        </w:rPr>
        <w:t xml:space="preserve">: </w:t>
      </w:r>
      <w:r w:rsidR="00241066">
        <w:rPr>
          <w:b/>
          <w:bCs/>
        </w:rPr>
        <w:t xml:space="preserve">                  </w:t>
      </w:r>
      <w:r w:rsidR="001F4178">
        <w:rPr>
          <w:b/>
          <w:bCs/>
        </w:rPr>
        <w:t>6</w:t>
      </w:r>
      <w:r w:rsidR="00167777">
        <w:t>:00 P</w:t>
      </w:r>
      <w:r w:rsidR="004F67FF">
        <w:t>M</w:t>
      </w:r>
      <w:r w:rsidR="00167777">
        <w:t xml:space="preserve"> </w:t>
      </w:r>
      <w:bookmarkEnd w:id="0"/>
      <w:bookmarkEnd w:id="1"/>
    </w:p>
    <w:sectPr w:rsidR="005C6016" w:rsidRPr="005C60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5A8970" w14:textId="77777777" w:rsidR="00255598" w:rsidRDefault="00255598" w:rsidP="00F76894">
      <w:pPr>
        <w:spacing w:after="0"/>
      </w:pPr>
      <w:r>
        <w:separator/>
      </w:r>
    </w:p>
  </w:endnote>
  <w:endnote w:type="continuationSeparator" w:id="0">
    <w:p w14:paraId="008598C5" w14:textId="77777777" w:rsidR="00255598" w:rsidRDefault="00255598" w:rsidP="00F768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E97579" w14:textId="77777777" w:rsidR="00A709C7" w:rsidRDefault="00A70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2E9D5D" w14:textId="77777777" w:rsidR="00A709C7" w:rsidRDefault="00A709C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87DCB0" w14:textId="77777777" w:rsidR="00A709C7" w:rsidRDefault="00A709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0919E0" w14:textId="77777777" w:rsidR="00255598" w:rsidRDefault="00255598" w:rsidP="00F76894">
      <w:pPr>
        <w:spacing w:after="0"/>
      </w:pPr>
      <w:r>
        <w:separator/>
      </w:r>
    </w:p>
  </w:footnote>
  <w:footnote w:type="continuationSeparator" w:id="0">
    <w:p w14:paraId="0374D357" w14:textId="77777777" w:rsidR="00255598" w:rsidRDefault="00255598" w:rsidP="00F7689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4A9D69" w14:textId="77777777" w:rsidR="00A709C7" w:rsidRDefault="00A70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34701E" w14:textId="09DCE1C8" w:rsidR="00F76894" w:rsidRPr="00F76894" w:rsidRDefault="00F76894" w:rsidP="00DA379C">
    <w:pPr>
      <w:pStyle w:val="Heading1"/>
      <w:spacing w:before="0" w:after="0"/>
      <w:rPr>
        <w:b/>
        <w:bCs/>
      </w:rPr>
    </w:pPr>
    <w:r w:rsidRPr="00F76894">
      <w:rPr>
        <w:b/>
        <w:bCs/>
      </w:rPr>
      <w:t>Foothill Ag Booster Club</w:t>
    </w:r>
    <w:r w:rsidR="008A2DBA">
      <w:rPr>
        <w:b/>
        <w:bCs/>
      </w:rPr>
      <w:t xml:space="preserve"> </w:t>
    </w:r>
  </w:p>
  <w:p w14:paraId="3FBE26C9" w14:textId="44B8A7CC" w:rsidR="00F76894" w:rsidRPr="008A2DBA" w:rsidRDefault="00A709C7" w:rsidP="00DA379C">
    <w:pPr>
      <w:pStyle w:val="Heading2"/>
      <w:spacing w:after="0"/>
      <w:rPr>
        <w:b/>
        <w:bCs/>
        <w:sz w:val="44"/>
        <w:szCs w:val="44"/>
      </w:rPr>
    </w:pPr>
    <w:r>
      <w:rPr>
        <w:b/>
        <w:bCs/>
        <w:sz w:val="44"/>
        <w:szCs w:val="44"/>
      </w:rPr>
      <w:t>Meeting</w:t>
    </w:r>
  </w:p>
  <w:p w14:paraId="75981841" w14:textId="39EB0C03" w:rsidR="008A2DBA" w:rsidRPr="008A2DBA" w:rsidRDefault="00F76894" w:rsidP="00DA379C">
    <w:pPr>
      <w:pStyle w:val="FirstParagraph"/>
      <w:spacing w:before="0"/>
    </w:pPr>
    <w:r>
      <w:rPr>
        <w:b/>
        <w:bCs/>
      </w:rPr>
      <w:t>Dat</w:t>
    </w:r>
    <w:r w:rsidR="00AD0624">
      <w:rPr>
        <w:b/>
        <w:bCs/>
      </w:rPr>
      <w:t xml:space="preserve">e: </w:t>
    </w:r>
    <w:r w:rsidR="0055618A" w:rsidRPr="0055618A">
      <w:t>03-19-2026</w:t>
    </w:r>
    <w:r>
      <w:br/>
    </w:r>
    <w:r>
      <w:rPr>
        <w:b/>
        <w:bCs/>
      </w:rPr>
      <w:t>Time:</w:t>
    </w:r>
    <w:r>
      <w:t xml:space="preserve"> 6:00 PM</w:t>
    </w:r>
    <w:r>
      <w:br/>
    </w:r>
    <w:r>
      <w:rPr>
        <w:b/>
        <w:bCs/>
      </w:rPr>
      <w:t>Location:</w:t>
    </w:r>
    <w:r>
      <w:t xml:space="preserve"> Foothill Ag Department Room1008</w:t>
    </w:r>
    <w:r w:rsidR="00255598">
      <w:pict w14:anchorId="66E776CA">
        <v:rect id="_x0000_i1025" style="width:0;height:1.5pt" o:hralign="center" o:hrstd="t" o:hr="t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02264B" w14:textId="77777777" w:rsidR="00A709C7" w:rsidRDefault="00A709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7DCEC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3AEBE3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2D4EF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2BB7530"/>
    <w:multiLevelType w:val="hybridMultilevel"/>
    <w:tmpl w:val="E87454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3145299"/>
    <w:multiLevelType w:val="hybridMultilevel"/>
    <w:tmpl w:val="925E97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BA4C1C"/>
    <w:multiLevelType w:val="hybridMultilevel"/>
    <w:tmpl w:val="5472F1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3A281A"/>
    <w:multiLevelType w:val="hybridMultilevel"/>
    <w:tmpl w:val="64405B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C0069E8"/>
    <w:multiLevelType w:val="hybridMultilevel"/>
    <w:tmpl w:val="69A44E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275C5C"/>
    <w:multiLevelType w:val="hybridMultilevel"/>
    <w:tmpl w:val="DF1A7432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9" w15:restartNumberingAfterBreak="0">
    <w:nsid w:val="31B76A68"/>
    <w:multiLevelType w:val="hybridMultilevel"/>
    <w:tmpl w:val="01E06A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056746D"/>
    <w:multiLevelType w:val="hybridMultilevel"/>
    <w:tmpl w:val="B3A66B7E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1" w15:restartNumberingAfterBreak="0">
    <w:nsid w:val="4E1072E3"/>
    <w:multiLevelType w:val="hybridMultilevel"/>
    <w:tmpl w:val="9D8220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25303AE"/>
    <w:multiLevelType w:val="hybridMultilevel"/>
    <w:tmpl w:val="92927A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5322E64"/>
    <w:multiLevelType w:val="hybridMultilevel"/>
    <w:tmpl w:val="CCFA4E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DD60BAB"/>
    <w:multiLevelType w:val="hybridMultilevel"/>
    <w:tmpl w:val="957072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09139F3"/>
    <w:multiLevelType w:val="hybridMultilevel"/>
    <w:tmpl w:val="B3BE1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5DB33B0"/>
    <w:multiLevelType w:val="hybridMultilevel"/>
    <w:tmpl w:val="42C6F6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86050566">
    <w:abstractNumId w:val="0"/>
  </w:num>
  <w:num w:numId="2" w16cid:durableId="13236546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82281360">
    <w:abstractNumId w:val="1"/>
  </w:num>
  <w:num w:numId="4" w16cid:durableId="876896475">
    <w:abstractNumId w:val="1"/>
  </w:num>
  <w:num w:numId="5" w16cid:durableId="939994529">
    <w:abstractNumId w:val="9"/>
  </w:num>
  <w:num w:numId="6" w16cid:durableId="187765419">
    <w:abstractNumId w:val="14"/>
  </w:num>
  <w:num w:numId="7" w16cid:durableId="673462111">
    <w:abstractNumId w:val="4"/>
  </w:num>
  <w:num w:numId="8" w16cid:durableId="159390962">
    <w:abstractNumId w:val="6"/>
  </w:num>
  <w:num w:numId="9" w16cid:durableId="589965823">
    <w:abstractNumId w:val="12"/>
  </w:num>
  <w:num w:numId="10" w16cid:durableId="1174615760">
    <w:abstractNumId w:val="3"/>
  </w:num>
  <w:num w:numId="11" w16cid:durableId="182133307">
    <w:abstractNumId w:val="16"/>
  </w:num>
  <w:num w:numId="12" w16cid:durableId="2020738283">
    <w:abstractNumId w:val="11"/>
  </w:num>
  <w:num w:numId="13" w16cid:durableId="2001493477">
    <w:abstractNumId w:val="15"/>
  </w:num>
  <w:num w:numId="14" w16cid:durableId="1828545057">
    <w:abstractNumId w:val="13"/>
  </w:num>
  <w:num w:numId="15" w16cid:durableId="1258907268">
    <w:abstractNumId w:val="7"/>
  </w:num>
  <w:num w:numId="16" w16cid:durableId="548147491">
    <w:abstractNumId w:val="8"/>
  </w:num>
  <w:num w:numId="17" w16cid:durableId="1802529236">
    <w:abstractNumId w:val="10"/>
  </w:num>
  <w:num w:numId="18" w16cid:durableId="20096275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396B"/>
    <w:rsid w:val="0003081C"/>
    <w:rsid w:val="00070AC8"/>
    <w:rsid w:val="000759BF"/>
    <w:rsid w:val="00090597"/>
    <w:rsid w:val="000E07FE"/>
    <w:rsid w:val="00167777"/>
    <w:rsid w:val="001F2861"/>
    <w:rsid w:val="001F4178"/>
    <w:rsid w:val="00211460"/>
    <w:rsid w:val="002201F6"/>
    <w:rsid w:val="00241066"/>
    <w:rsid w:val="00245062"/>
    <w:rsid w:val="00255598"/>
    <w:rsid w:val="00255E3E"/>
    <w:rsid w:val="0027192A"/>
    <w:rsid w:val="002A6874"/>
    <w:rsid w:val="00323BB1"/>
    <w:rsid w:val="003533CD"/>
    <w:rsid w:val="003717A6"/>
    <w:rsid w:val="00374800"/>
    <w:rsid w:val="003E417E"/>
    <w:rsid w:val="00463911"/>
    <w:rsid w:val="00465E42"/>
    <w:rsid w:val="0049396B"/>
    <w:rsid w:val="004A2B86"/>
    <w:rsid w:val="004C074D"/>
    <w:rsid w:val="004F67FF"/>
    <w:rsid w:val="005134DD"/>
    <w:rsid w:val="005277F6"/>
    <w:rsid w:val="0053166B"/>
    <w:rsid w:val="0054596A"/>
    <w:rsid w:val="0055618A"/>
    <w:rsid w:val="005A117B"/>
    <w:rsid w:val="005A1885"/>
    <w:rsid w:val="005A4930"/>
    <w:rsid w:val="005C6016"/>
    <w:rsid w:val="005F7312"/>
    <w:rsid w:val="0064481F"/>
    <w:rsid w:val="006538C3"/>
    <w:rsid w:val="0068458B"/>
    <w:rsid w:val="006919B8"/>
    <w:rsid w:val="00691F7E"/>
    <w:rsid w:val="00693E14"/>
    <w:rsid w:val="006D0886"/>
    <w:rsid w:val="006D4646"/>
    <w:rsid w:val="006E23CE"/>
    <w:rsid w:val="007162AB"/>
    <w:rsid w:val="00756FE1"/>
    <w:rsid w:val="007601E4"/>
    <w:rsid w:val="007A4C2E"/>
    <w:rsid w:val="007C0693"/>
    <w:rsid w:val="007C17DC"/>
    <w:rsid w:val="00810158"/>
    <w:rsid w:val="00814C82"/>
    <w:rsid w:val="00847B01"/>
    <w:rsid w:val="008527B8"/>
    <w:rsid w:val="00890260"/>
    <w:rsid w:val="008A2DBA"/>
    <w:rsid w:val="008C460B"/>
    <w:rsid w:val="00923A39"/>
    <w:rsid w:val="00925E39"/>
    <w:rsid w:val="00997895"/>
    <w:rsid w:val="009D63C0"/>
    <w:rsid w:val="00A02ACC"/>
    <w:rsid w:val="00A42E29"/>
    <w:rsid w:val="00A64558"/>
    <w:rsid w:val="00A709C7"/>
    <w:rsid w:val="00AB6122"/>
    <w:rsid w:val="00AD0624"/>
    <w:rsid w:val="00AF2516"/>
    <w:rsid w:val="00AF5053"/>
    <w:rsid w:val="00AF7C89"/>
    <w:rsid w:val="00B623E4"/>
    <w:rsid w:val="00B7482D"/>
    <w:rsid w:val="00B77085"/>
    <w:rsid w:val="00C551CC"/>
    <w:rsid w:val="00C603DD"/>
    <w:rsid w:val="00C92B1E"/>
    <w:rsid w:val="00CC2EC4"/>
    <w:rsid w:val="00CE7AD3"/>
    <w:rsid w:val="00CF7638"/>
    <w:rsid w:val="00D11832"/>
    <w:rsid w:val="00D37E70"/>
    <w:rsid w:val="00D42A8E"/>
    <w:rsid w:val="00D617EF"/>
    <w:rsid w:val="00DA379C"/>
    <w:rsid w:val="00DD4C8D"/>
    <w:rsid w:val="00E03924"/>
    <w:rsid w:val="00E30EEC"/>
    <w:rsid w:val="00ED4C5A"/>
    <w:rsid w:val="00EE55FE"/>
    <w:rsid w:val="00EF044B"/>
    <w:rsid w:val="00EF3CE9"/>
    <w:rsid w:val="00F212B4"/>
    <w:rsid w:val="00F76894"/>
    <w:rsid w:val="00F76C1F"/>
    <w:rsid w:val="00F94CB5"/>
    <w:rsid w:val="00FE473E"/>
    <w:rsid w:val="00FF0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67133F"/>
  <w15:docId w15:val="{77BD3EF7-627D-4637-9859-2038514CF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F94CB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F7689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76894"/>
  </w:style>
  <w:style w:type="paragraph" w:styleId="Footer">
    <w:name w:val="footer"/>
    <w:basedOn w:val="Normal"/>
    <w:link w:val="FooterChar"/>
    <w:rsid w:val="00F7689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768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6D7444-A7C4-410A-B29D-7DCBF6343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slie Whitesell</dc:creator>
  <cp:keywords/>
  <cp:lastModifiedBy>Leslie Whitesell</cp:lastModifiedBy>
  <cp:revision>2</cp:revision>
  <cp:lastPrinted>2026-01-26T21:57:00Z</cp:lastPrinted>
  <dcterms:created xsi:type="dcterms:W3CDTF">2026-03-10T03:52:00Z</dcterms:created>
  <dcterms:modified xsi:type="dcterms:W3CDTF">2026-03-10T03:52:00Z</dcterms:modified>
</cp:coreProperties>
</file>